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2E402E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2E402E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2E402E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4A8189FB" w:rsidR="00AF2ABA" w:rsidRPr="00AF2ABA" w:rsidRDefault="003772FA" w:rsidP="00AF2ABA">
            <w:pPr>
              <w:pStyle w:val="Heading1"/>
            </w:pPr>
            <w:r>
              <w:t>PERSONAL</w:t>
            </w:r>
            <w:r w:rsidR="00757111" w:rsidRPr="00757111">
              <w:t xml:space="preserve"> PROJECTS</w:t>
            </w:r>
          </w:p>
        </w:tc>
      </w:tr>
      <w:tr w:rsidR="00BD5FD7" w:rsidRPr="001700F2" w14:paraId="69519D12" w14:textId="77777777" w:rsidTr="0039418E">
        <w:trPr>
          <w:trHeight w:val="1971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15CC1C84" w14:textId="77777777" w:rsidR="00757111" w:rsidRDefault="00757111" w:rsidP="00757111">
            <w:pPr>
              <w:pStyle w:val="Style1"/>
            </w:pPr>
            <w:r>
              <w:t>Android Developer | MasSMS Project</w:t>
            </w:r>
          </w:p>
          <w:p w14:paraId="526EAEC5" w14:textId="77777777" w:rsidR="00757111" w:rsidRPr="00221826" w:rsidRDefault="00757111" w:rsidP="00757111">
            <w:pPr>
              <w:pStyle w:val="Style1"/>
              <w:spacing w:before="0"/>
            </w:pPr>
            <w:r>
              <w:t xml:space="preserve">May </w:t>
            </w:r>
            <w:r w:rsidRPr="00221826">
              <w:t>20</w:t>
            </w:r>
            <w:r>
              <w:t>20 – July 2020</w:t>
            </w:r>
          </w:p>
          <w:p w14:paraId="7B33ABF5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Worked in a team to design a</w:t>
            </w:r>
            <w:r w:rsidRPr="00456045">
              <w:t xml:space="preserve">n app </w:t>
            </w:r>
            <w:r>
              <w:t xml:space="preserve">that can </w:t>
            </w:r>
            <w:r w:rsidRPr="00456045">
              <w:t>send individual SMS to groups of contacts</w:t>
            </w:r>
            <w:r>
              <w:t xml:space="preserve"> </w:t>
            </w:r>
            <w:r w:rsidRPr="00456045">
              <w:t xml:space="preserve">that </w:t>
            </w:r>
            <w:r>
              <w:t>can be imported from</w:t>
            </w:r>
            <w:r w:rsidRPr="00456045">
              <w:t xml:space="preserve"> Excel</w:t>
            </w:r>
            <w:r>
              <w:t>.</w:t>
            </w:r>
          </w:p>
          <w:p w14:paraId="0858C188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Designed android app architecture using MVP design pattern.</w:t>
            </w:r>
          </w:p>
          <w:p w14:paraId="500524B2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Developed conversion methods and worked with JSON</w:t>
            </w:r>
          </w:p>
          <w:p w14:paraId="705D9388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 xml:space="preserve">Worked extensively with </w:t>
            </w:r>
            <w:r w:rsidRPr="008338E2">
              <w:t>SQLite</w:t>
            </w:r>
            <w:r>
              <w:t xml:space="preserve"> database and Internal memory </w:t>
            </w:r>
          </w:p>
          <w:p w14:paraId="50F1C490" w14:textId="77777777" w:rsidR="00757111" w:rsidRDefault="002E402E" w:rsidP="00757111">
            <w:pPr>
              <w:pStyle w:val="Text"/>
              <w:numPr>
                <w:ilvl w:val="0"/>
                <w:numId w:val="8"/>
              </w:numPr>
              <w:ind w:left="342" w:hanging="198"/>
              <w:rPr>
                <w:rStyle w:val="Hyperlink"/>
                <w:color w:val="BF9268" w:themeColor="accent2"/>
              </w:rPr>
            </w:pPr>
            <w:hyperlink r:id="rId14" w:history="1">
              <w:r w:rsidR="00757111" w:rsidRPr="008B7DA9">
                <w:rPr>
                  <w:rStyle w:val="Hyperlink"/>
                  <w:color w:val="BF9268" w:themeColor="accent2"/>
                </w:rPr>
                <w:t>github.com/fedorenkood/MasSMS</w:t>
              </w:r>
            </w:hyperlink>
          </w:p>
          <w:p w14:paraId="660EA166" w14:textId="77777777" w:rsidR="00757111" w:rsidRDefault="00757111" w:rsidP="00757111">
            <w:pPr>
              <w:pStyle w:val="Style1"/>
            </w:pPr>
            <w:r>
              <w:t>Java Developer | Sliding Puzzle Solver Project</w:t>
            </w:r>
          </w:p>
          <w:p w14:paraId="5A52C522" w14:textId="7700BB6E" w:rsidR="00757111" w:rsidRPr="00221826" w:rsidRDefault="00263B9C" w:rsidP="00757111">
            <w:pPr>
              <w:pStyle w:val="Style1"/>
              <w:spacing w:before="0"/>
            </w:pPr>
            <w:r>
              <w:t>August</w:t>
            </w:r>
            <w:r w:rsidR="00757111">
              <w:t xml:space="preserve"> </w:t>
            </w:r>
            <w:r w:rsidR="00757111" w:rsidRPr="00221826">
              <w:t>20</w:t>
            </w:r>
            <w:r w:rsidR="00757111">
              <w:t xml:space="preserve">20 – </w:t>
            </w:r>
            <w:r w:rsidR="00A04372">
              <w:t>October</w:t>
            </w:r>
            <w:r w:rsidR="00757111">
              <w:t xml:space="preserve"> 2020</w:t>
            </w:r>
          </w:p>
          <w:p w14:paraId="34618597" w14:textId="57E19DE2" w:rsidR="00757111" w:rsidRPr="00D24FD6" w:rsidRDefault="00F6175C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C</w:t>
            </w:r>
            <w:r w:rsidR="00757111">
              <w:t>reated classes that read, store and manipulate sliding puzzles or any size n*m. The interaction with the puzzle is done through the console commands.</w:t>
            </w:r>
          </w:p>
          <w:p w14:paraId="71B74BC2" w14:textId="77777777" w:rsidR="004B7978" w:rsidRPr="004B7978" w:rsidRDefault="00F6175C" w:rsidP="003F3D92">
            <w:pPr>
              <w:pStyle w:val="Text"/>
              <w:numPr>
                <w:ilvl w:val="0"/>
                <w:numId w:val="8"/>
              </w:numPr>
              <w:ind w:left="342" w:hanging="198"/>
              <w:rPr>
                <w:color w:val="BF9268" w:themeColor="accent2"/>
              </w:rPr>
            </w:pPr>
            <w:bookmarkStart w:id="0" w:name="_Hlk67573449"/>
            <w:r>
              <w:t>I</w:t>
            </w:r>
            <w:r w:rsidR="00757111">
              <w:t>mplement</w:t>
            </w:r>
            <w:r>
              <w:t>ed</w:t>
            </w:r>
            <w:r w:rsidR="00757111">
              <w:t xml:space="preserve"> </w:t>
            </w:r>
            <w:r w:rsidR="003F3D92" w:rsidRPr="003F3D92">
              <w:t xml:space="preserve">A*, beam, and bi-directional </w:t>
            </w:r>
            <w:r w:rsidR="00757111">
              <w:t>AI</w:t>
            </w:r>
            <w:r w:rsidR="003F3D92">
              <w:t xml:space="preserve"> search</w:t>
            </w:r>
            <w:r w:rsidR="00757111">
              <w:t xml:space="preserve"> algorithms</w:t>
            </w:r>
            <w:r w:rsidR="003F3D92">
              <w:t xml:space="preserve"> </w:t>
            </w:r>
            <w:r w:rsidR="00757111">
              <w:t xml:space="preserve">from scratch that solve the puzzle of any size. </w:t>
            </w:r>
            <w:bookmarkEnd w:id="0"/>
          </w:p>
          <w:p w14:paraId="1DBCA6A4" w14:textId="0F7500FA" w:rsidR="00077828" w:rsidRPr="00757111" w:rsidRDefault="002E402E" w:rsidP="003F3D92">
            <w:pPr>
              <w:pStyle w:val="Text"/>
              <w:numPr>
                <w:ilvl w:val="0"/>
                <w:numId w:val="8"/>
              </w:numPr>
              <w:ind w:left="342" w:hanging="198"/>
              <w:rPr>
                <w:color w:val="BF9268" w:themeColor="accent2"/>
              </w:rPr>
            </w:pPr>
            <w:hyperlink r:id="rId15" w:history="1">
              <w:r w:rsidR="00C73314" w:rsidRPr="00E01712">
                <w:rPr>
                  <w:rStyle w:val="Hyperlink"/>
                  <w:color w:val="BF9268" w:themeColor="accent2"/>
                </w:rPr>
                <w:t>github.com/fedorenkood/8-Puzzle</w:t>
              </w:r>
            </w:hyperlink>
          </w:p>
        </w:tc>
      </w:tr>
      <w:tr w:rsidR="004E2D80" w:rsidRPr="001700F2" w14:paraId="56AD620A" w14:textId="77777777" w:rsidTr="001866A3">
        <w:trPr>
          <w:trHeight w:val="2565"/>
        </w:trPr>
        <w:tc>
          <w:tcPr>
            <w:tcW w:w="3930" w:type="dxa"/>
            <w:vMerge w:val="restart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4154FE34" w:rsidR="004E2D80" w:rsidRDefault="00485A45" w:rsidP="00A70FDE">
            <w:pPr>
              <w:pStyle w:val="Subtitle"/>
            </w:pPr>
            <w:r>
              <w:rPr>
                <w:rStyle w:val="SubtitleChar"/>
              </w:rPr>
              <w:t>SKILLS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E2D80"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AD4C2C3" w:rsidR="004E2D80" w:rsidRDefault="004E2D80" w:rsidP="00A70FDE">
            <w:pPr>
              <w:pStyle w:val="Text"/>
            </w:pPr>
            <w:r w:rsidRPr="0018689A">
              <w:t>C++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25A6331A" w:rsidR="00485A45" w:rsidRPr="00485A45" w:rsidRDefault="00A1466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Data Structures, </w:t>
            </w:r>
            <w:r w:rsidR="00485A45" w:rsidRPr="00485A45">
              <w:rPr>
                <w:color w:val="404040" w:themeColor="text1" w:themeTint="BF"/>
                <w:sz w:val="20"/>
              </w:rPr>
              <w:t>Software Development, Software Design</w:t>
            </w:r>
            <w:r w:rsidR="0056731B">
              <w:rPr>
                <w:color w:val="404040" w:themeColor="text1" w:themeTint="BF"/>
                <w:sz w:val="20"/>
              </w:rPr>
              <w:t>, Digital Logic Design</w:t>
            </w:r>
            <w:r w:rsidR="00485A45" w:rsidRPr="00485A45">
              <w:rPr>
                <w:color w:val="404040" w:themeColor="text1" w:themeTint="BF"/>
                <w:sz w:val="20"/>
              </w:rPr>
              <w:t>, Intro to AI, Search Algorithms</w:t>
            </w:r>
          </w:p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77777777" w:rsidR="008C2D67" w:rsidRDefault="008C2D67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63569BE0" w:rsidR="004E2D80" w:rsidRDefault="004E2D80" w:rsidP="007F2288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62DA8C8C" w14:textId="365F841F" w:rsidR="002160A8" w:rsidRPr="001F3E10" w:rsidRDefault="00091973" w:rsidP="001F3E1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F6FE688" w:rsidR="00091973" w:rsidRDefault="001F3E10" w:rsidP="00091973">
            <w:pPr>
              <w:pStyle w:val="Subtitle"/>
            </w:pPr>
            <w:r>
              <w:t>Activitie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091973"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1C6A6351" w14:textId="501A0CC3" w:rsidR="00091973" w:rsidRDefault="001F3E10" w:rsidP="008C7B25">
            <w:pPr>
              <w:pStyle w:val="Text"/>
            </w:pPr>
            <w:r>
              <w:t>ZBT fraternity, Hackathon CWRU, ICPC, Google Developer Student Club, Entrepreneurship Club</w:t>
            </w:r>
          </w:p>
          <w:p w14:paraId="4FE67450" w14:textId="77777777" w:rsidR="002160A8" w:rsidRPr="002160A8" w:rsidRDefault="002160A8" w:rsidP="002160A8">
            <w:pPr>
              <w:spacing w:before="160" w:after="160"/>
              <w:rPr>
                <w:rFonts w:cs="Times New Roman (Body CS)"/>
                <w:caps/>
                <w:color w:val="303848" w:themeColor="accent1"/>
                <w:spacing w:val="80"/>
              </w:rPr>
            </w:pPr>
            <w:r w:rsidRPr="002160A8">
              <w:rPr>
                <w:rFonts w:cs="Times New Roman (Body CS)"/>
                <w:caps/>
                <w:color w:val="303848" w:themeColor="accent1"/>
                <w:spacing w:val="80"/>
              </w:rPr>
              <w:t>AWARDS</w:t>
            </w:r>
            <w:sdt>
              <w:sdtPr>
                <w:rPr>
                  <w:rFonts w:cs="Times New Roman (Body CS)"/>
                  <w:caps/>
                  <w:color w:val="303848" w:themeColor="accent1"/>
                  <w:spacing w:val="80"/>
                </w:rPr>
                <w:id w:val="-399827160"/>
                <w:placeholder>
                  <w:docPart w:val="0D4E4BE63C60492696BC7292EA24B31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2160A8">
                  <w:rPr>
                    <w:rFonts w:cs="Times New Roman (Body CS)"/>
                    <w:b/>
                    <w:bCs/>
                    <w:caps/>
                    <w:color w:val="BF9268" w:themeColor="accent2"/>
                    <w:spacing w:val="80"/>
                  </w:rPr>
                  <w:t>—</w:t>
                </w:r>
              </w:sdtContent>
            </w:sdt>
          </w:p>
          <w:p w14:paraId="08BF51C0" w14:textId="77777777" w:rsidR="002160A8" w:rsidRPr="002160A8" w:rsidRDefault="002160A8" w:rsidP="002160A8">
            <w:r w:rsidRPr="002160A8">
              <w:rPr>
                <w:color w:val="404040" w:themeColor="text1" w:themeTint="BF"/>
                <w:sz w:val="20"/>
              </w:rPr>
              <w:t>Dean’s High Honors List at CWRU</w:t>
            </w:r>
          </w:p>
          <w:p w14:paraId="2EAFDC69" w14:textId="77777777" w:rsidR="002160A8" w:rsidRPr="002160A8" w:rsidRDefault="002160A8" w:rsidP="002160A8">
            <w:pPr>
              <w:spacing w:line="288" w:lineRule="auto"/>
              <w:rPr>
                <w:color w:val="404040" w:themeColor="text1" w:themeTint="BF"/>
                <w:sz w:val="20"/>
              </w:rPr>
            </w:pPr>
            <w:r w:rsidRPr="002160A8">
              <w:rPr>
                <w:color w:val="404040" w:themeColor="text1" w:themeTint="BF"/>
                <w:sz w:val="20"/>
              </w:rPr>
              <w:t>Full-tuition CWRU Scholarship</w:t>
            </w:r>
          </w:p>
          <w:p w14:paraId="2B6D6F50" w14:textId="2BA781AF" w:rsidR="002160A8" w:rsidRPr="002160A8" w:rsidRDefault="002160A8" w:rsidP="002160A8"/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  <w:tr w:rsidR="004E2D80" w:rsidRPr="001700F2" w14:paraId="78F8D2F9" w14:textId="77777777" w:rsidTr="0039418E">
        <w:trPr>
          <w:trHeight w:val="603"/>
        </w:trPr>
        <w:tc>
          <w:tcPr>
            <w:tcW w:w="3930" w:type="dxa"/>
            <w:vMerge/>
            <w:shd w:val="clear" w:color="auto" w:fill="F2F2F2" w:themeFill="background1" w:themeFillShade="F2"/>
            <w:vAlign w:val="center"/>
          </w:tcPr>
          <w:p w14:paraId="089889E1" w14:textId="2FB7FC59" w:rsidR="004E2D80" w:rsidRPr="00B65B3B" w:rsidRDefault="004E2D80" w:rsidP="00917765">
            <w:pPr>
              <w:pStyle w:val="Subtitle"/>
            </w:pPr>
          </w:p>
        </w:tc>
        <w:tc>
          <w:tcPr>
            <w:tcW w:w="6210" w:type="dxa"/>
            <w:shd w:val="clear" w:color="auto" w:fill="242935" w:themeFill="accent1" w:themeFillShade="BF"/>
            <w:vAlign w:val="center"/>
          </w:tcPr>
          <w:p w14:paraId="3C8FF00C" w14:textId="469EABDF" w:rsidR="004E2D80" w:rsidRPr="001700F2" w:rsidRDefault="00757111" w:rsidP="00B76AEC">
            <w:pPr>
              <w:pStyle w:val="Heading1"/>
            </w:pPr>
            <w:r>
              <w:t xml:space="preserve">WORK </w:t>
            </w:r>
            <w:r w:rsidR="003772FA">
              <w:t>EXPERIENCE</w:t>
            </w:r>
          </w:p>
        </w:tc>
      </w:tr>
      <w:tr w:rsidR="004E2D80" w:rsidRPr="001700F2" w14:paraId="57409F78" w14:textId="77777777" w:rsidTr="00024DC1">
        <w:trPr>
          <w:trHeight w:val="2538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55445856" w14:textId="77777777" w:rsidR="004E2D80" w:rsidRPr="00634A02" w:rsidRDefault="004E2D80" w:rsidP="00F0022A">
            <w:pPr>
              <w:pStyle w:val="Text"/>
            </w:pPr>
          </w:p>
        </w:tc>
        <w:tc>
          <w:tcPr>
            <w:tcW w:w="6210" w:type="dxa"/>
          </w:tcPr>
          <w:p w14:paraId="71103E65" w14:textId="77777777" w:rsidR="00757111" w:rsidRDefault="00757111" w:rsidP="00757111">
            <w:pPr>
              <w:pStyle w:val="Style1"/>
            </w:pPr>
            <w:bookmarkStart w:id="1" w:name="_Hlk67573508"/>
            <w:r w:rsidRPr="00CB467B">
              <w:t xml:space="preserve">Full-Stack Web Developer </w:t>
            </w:r>
            <w:bookmarkEnd w:id="1"/>
            <w:r>
              <w:t xml:space="preserve">| </w:t>
            </w:r>
            <w:bookmarkStart w:id="2" w:name="_Hlk67573533"/>
            <w:r>
              <w:t>Freelance, self-employed</w:t>
            </w:r>
            <w:bookmarkEnd w:id="2"/>
          </w:p>
          <w:p w14:paraId="1736A9A5" w14:textId="77777777" w:rsidR="00757111" w:rsidRPr="00221826" w:rsidRDefault="00757111" w:rsidP="00757111">
            <w:pPr>
              <w:pStyle w:val="Style1"/>
              <w:spacing w:before="0"/>
            </w:pPr>
            <w:r>
              <w:t xml:space="preserve">June </w:t>
            </w:r>
            <w:r w:rsidRPr="00221826">
              <w:t>201</w:t>
            </w:r>
            <w:r>
              <w:t>7 – August 2019</w:t>
            </w:r>
          </w:p>
          <w:p w14:paraId="2716E9A6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bookmarkStart w:id="3" w:name="_Hlk67573561"/>
            <w:r w:rsidRPr="00221826">
              <w:t>Developed</w:t>
            </w:r>
            <w:r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 w:rsidRPr="004348B2">
              <w:t>SEO optimization</w:t>
            </w:r>
          </w:p>
          <w:p w14:paraId="350E3C74" w14:textId="12EF11EA" w:rsidR="00757111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UI and UX:</w:t>
            </w:r>
            <w:r w:rsidRPr="00221826">
              <w:t xml:space="preserve"> HTML</w:t>
            </w:r>
            <w:r>
              <w:t>,</w:t>
            </w:r>
            <w:r w:rsidR="002160A8">
              <w:t xml:space="preserve"> JavaScript frameworks: jQuery,</w:t>
            </w:r>
            <w:r>
              <w:t xml:space="preserve"> Bootstrap, Grid, Flex</w:t>
            </w:r>
            <w:r w:rsidRPr="00221826">
              <w:t>,</w:t>
            </w:r>
            <w:r>
              <w:t xml:space="preserve"> </w:t>
            </w:r>
            <w:r w:rsidRPr="00221826">
              <w:t>animations</w:t>
            </w:r>
            <w:r>
              <w:t xml:space="preserve"> (transitions, menus</w:t>
            </w:r>
            <w:r w:rsidRPr="00290165">
              <w:t>,</w:t>
            </w:r>
            <w:r>
              <w:t xml:space="preserve"> </w:t>
            </w:r>
            <w:r w:rsidRPr="008C05AE">
              <w:t>accordion</w:t>
            </w:r>
            <w:r>
              <w:t xml:space="preserve">, sliders, </w:t>
            </w:r>
            <w:r w:rsidRPr="00290165">
              <w:t>carousel</w:t>
            </w:r>
            <w:r>
              <w:t>s, etc.)</w:t>
            </w:r>
          </w:p>
          <w:p w14:paraId="7E31FBFD" w14:textId="5085E253" w:rsidR="00757111" w:rsidRPr="004C7DB6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Back-end: Ajax + database (SQL)</w:t>
            </w:r>
            <w:r w:rsidR="002160A8">
              <w:t>, Node.js</w:t>
            </w:r>
            <w:r>
              <w:t>, Installing CMS (WordPress, MODX, OpenCart), e-commerce, custom plugins</w:t>
            </w:r>
            <w:r w:rsidRPr="00221826">
              <w:t xml:space="preserve">. </w:t>
            </w:r>
          </w:p>
          <w:p w14:paraId="5E9D0E8C" w14:textId="77777777" w:rsidR="00757111" w:rsidRDefault="00757111" w:rsidP="00757111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Managing websites through </w:t>
            </w:r>
            <w:r w:rsidRPr="004C7DB6">
              <w:t>SHH and FTP</w:t>
            </w:r>
            <w:r>
              <w:t xml:space="preserve"> (PuTTY, Linux)</w:t>
            </w:r>
          </w:p>
          <w:p w14:paraId="4A43F197" w14:textId="60BBD535" w:rsidR="00757111" w:rsidRDefault="00757111" w:rsidP="00757111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Recent Projects: </w:t>
            </w:r>
            <w:hyperlink r:id="rId16" w:history="1">
              <w:r w:rsidRPr="00944BEC">
                <w:rPr>
                  <w:rStyle w:val="Hyperlink"/>
                  <w:color w:val="BF9268" w:themeColor="accent2"/>
                </w:rPr>
                <w:t>liddweb.com</w:t>
              </w:r>
            </w:hyperlink>
            <w:r>
              <w:t xml:space="preserve">, </w:t>
            </w:r>
            <w:hyperlink r:id="rId17" w:history="1">
              <w:r w:rsidRPr="00944BEC">
                <w:rPr>
                  <w:rStyle w:val="Hyperlink"/>
                  <w:color w:val="BF9268" w:themeColor="accent2"/>
                </w:rPr>
                <w:t>tmsintl.com.ua/credits</w:t>
              </w:r>
            </w:hyperlink>
            <w:r w:rsidRPr="00221826">
              <w:t xml:space="preserve"> </w:t>
            </w:r>
          </w:p>
          <w:p w14:paraId="406AD487" w14:textId="15ABFE2C" w:rsidR="00BC04EB" w:rsidRPr="00C050A4" w:rsidRDefault="00BC04EB" w:rsidP="00BC04EB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Teacher Assistant | </w:t>
            </w:r>
            <w:r w:rsidR="006C4F4B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Case Western Reserve University</w:t>
            </w:r>
          </w:p>
          <w:p w14:paraId="5D6821F2" w14:textId="7095AA8F" w:rsidR="00BC04EB" w:rsidRPr="00C050A4" w:rsidRDefault="00BC04EB" w:rsidP="00BC04EB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- </w:t>
            </w:r>
            <w:r w:rsidR="0077316D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esent</w:t>
            </w: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</w:t>
            </w:r>
            <w:r w:rsidR="0077316D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Cleveland, OH</w:t>
            </w:r>
          </w:p>
          <w:p w14:paraId="7EEB381F" w14:textId="0E1450B4" w:rsidR="00BC04EB" w:rsidRPr="00C050A4" w:rsidRDefault="00BC04EB" w:rsidP="00BC04E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</w:t>
            </w:r>
            <w:r w:rsidR="0059775E">
              <w:rPr>
                <w:color w:val="404040" w:themeColor="text1" w:themeTint="BF"/>
                <w:sz w:val="20"/>
              </w:rPr>
              <w:t>8</w:t>
            </w:r>
            <w:r w:rsidRPr="00C050A4">
              <w:rPr>
                <w:color w:val="404040" w:themeColor="text1" w:themeTint="BF"/>
                <w:sz w:val="20"/>
              </w:rPr>
              <w:t xml:space="preserve"> </w:t>
            </w:r>
            <w:r w:rsidR="0059775E">
              <w:rPr>
                <w:color w:val="404040" w:themeColor="text1" w:themeTint="BF"/>
                <w:sz w:val="20"/>
              </w:rPr>
              <w:t>MATLAB</w:t>
            </w:r>
            <w:r w:rsidRPr="00C050A4">
              <w:rPr>
                <w:color w:val="404040" w:themeColor="text1" w:themeTint="BF"/>
                <w:sz w:val="20"/>
              </w:rPr>
              <w:t xml:space="preserve"> sections. </w:t>
            </w:r>
          </w:p>
          <w:p w14:paraId="20D4FD17" w14:textId="63ED1194" w:rsidR="00BC04EB" w:rsidRDefault="00BC04EB" w:rsidP="00BC04E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Graded more than </w:t>
            </w:r>
            <w:r w:rsidR="00CF7E4E">
              <w:rPr>
                <w:color w:val="404040" w:themeColor="text1" w:themeTint="BF"/>
                <w:sz w:val="20"/>
              </w:rPr>
              <w:t>400</w:t>
            </w:r>
            <w:r w:rsidRPr="00C050A4">
              <w:rPr>
                <w:color w:val="404040" w:themeColor="text1" w:themeTint="BF"/>
                <w:sz w:val="20"/>
              </w:rPr>
              <w:t xml:space="preserve"> coding projects and </w:t>
            </w:r>
            <w:r w:rsidR="00A433C7">
              <w:rPr>
                <w:color w:val="404040" w:themeColor="text1" w:themeTint="BF"/>
                <w:sz w:val="20"/>
              </w:rPr>
              <w:t>labs</w:t>
            </w:r>
            <w:r w:rsidR="00B87253">
              <w:rPr>
                <w:color w:val="404040" w:themeColor="text1" w:themeTint="BF"/>
                <w:sz w:val="20"/>
              </w:rPr>
              <w:t>.</w:t>
            </w:r>
          </w:p>
          <w:p w14:paraId="77B01C61" w14:textId="44F6F491" w:rsidR="00886BAA" w:rsidRPr="00C050A4" w:rsidRDefault="00886BAA" w:rsidP="00BC04E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Improved and reviewed assignments</w:t>
            </w:r>
            <w:r w:rsidR="00B87253">
              <w:rPr>
                <w:color w:val="404040" w:themeColor="text1" w:themeTint="BF"/>
                <w:sz w:val="20"/>
              </w:rPr>
              <w:t>.</w:t>
            </w:r>
          </w:p>
          <w:p w14:paraId="2B981ACE" w14:textId="77777777" w:rsidR="00757111" w:rsidRPr="00C050A4" w:rsidRDefault="00757111" w:rsidP="00757111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4" w:name="_Hlk67573648"/>
            <w:bookmarkEnd w:id="3"/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er Assistant </w:t>
            </w:r>
            <w:bookmarkEnd w:id="4"/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Brigham Young University-Idaho</w:t>
            </w:r>
          </w:p>
          <w:p w14:paraId="0549085D" w14:textId="77777777" w:rsidR="00757111" w:rsidRPr="00C050A4" w:rsidRDefault="00757111" w:rsidP="00757111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0 - July 2020 | Rexburg, ID</w:t>
            </w:r>
          </w:p>
          <w:p w14:paraId="5DD27BC0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4 C++ and Python sections. </w:t>
            </w:r>
          </w:p>
          <w:p w14:paraId="6EE255C8" w14:textId="7E5A4D4F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coding projects and homework</w:t>
            </w:r>
            <w:r>
              <w:rPr>
                <w:color w:val="404040" w:themeColor="text1" w:themeTint="BF"/>
                <w:sz w:val="20"/>
              </w:rPr>
              <w:t>s</w:t>
            </w:r>
          </w:p>
          <w:p w14:paraId="7C01BC1C" w14:textId="30B90F12" w:rsidR="00757111" w:rsidRPr="00C050A4" w:rsidRDefault="00B87253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Led</w:t>
            </w:r>
            <w:r w:rsidR="00757111" w:rsidRPr="00C050A4">
              <w:rPr>
                <w:color w:val="404040" w:themeColor="text1" w:themeTint="BF"/>
                <w:sz w:val="20"/>
              </w:rPr>
              <w:t xml:space="preserve"> Computer Science help lab</w:t>
            </w:r>
            <w:r w:rsidR="00C5432A">
              <w:rPr>
                <w:color w:val="404040" w:themeColor="text1" w:themeTint="BF"/>
                <w:sz w:val="20"/>
              </w:rPr>
              <w:t xml:space="preserve"> with more than </w:t>
            </w:r>
            <w:r w:rsidR="000D0629">
              <w:rPr>
                <w:color w:val="404040" w:themeColor="text1" w:themeTint="BF"/>
                <w:sz w:val="20"/>
              </w:rPr>
              <w:t>2</w:t>
            </w:r>
            <w:r w:rsidR="00C5432A">
              <w:rPr>
                <w:color w:val="404040" w:themeColor="text1" w:themeTint="BF"/>
                <w:sz w:val="20"/>
              </w:rPr>
              <w:t>0 students</w:t>
            </w:r>
            <w:r>
              <w:rPr>
                <w:color w:val="404040" w:themeColor="text1" w:themeTint="BF"/>
                <w:sz w:val="20"/>
              </w:rPr>
              <w:t>.</w:t>
            </w:r>
          </w:p>
          <w:p w14:paraId="65178FD4" w14:textId="77777777" w:rsidR="00757111" w:rsidRDefault="00757111" w:rsidP="00757111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 xml:space="preserve">or | </w:t>
            </w:r>
            <w:r w:rsidRPr="00C83D62">
              <w:t>Brigham Young University-Idaho</w:t>
            </w:r>
          </w:p>
          <w:p w14:paraId="53F5B00D" w14:textId="77777777" w:rsidR="00757111" w:rsidRPr="00221826" w:rsidRDefault="00757111" w:rsidP="00757111">
            <w:pPr>
              <w:pStyle w:val="Style1"/>
              <w:spacing w:before="0"/>
            </w:pPr>
            <w:r w:rsidRPr="00221826">
              <w:t>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</w:t>
            </w:r>
            <w:r>
              <w:t xml:space="preserve"> |</w:t>
            </w:r>
            <w:r w:rsidRPr="00221826">
              <w:t xml:space="preserve"> </w:t>
            </w:r>
            <w:r>
              <w:t>Rexburg, ID</w:t>
            </w:r>
          </w:p>
          <w:p w14:paraId="136FBC1D" w14:textId="77777777" w:rsidR="00757111" w:rsidRDefault="00757111" w:rsidP="00757111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 college students 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 xml:space="preserve">, Statistics, </w:t>
            </w:r>
            <w:r w:rsidRPr="000F4268">
              <w:t>Linear Algebra</w:t>
            </w:r>
            <w:r w:rsidRPr="00221826">
              <w:t>.</w:t>
            </w:r>
          </w:p>
          <w:p w14:paraId="39FDC378" w14:textId="21D18BCE" w:rsidR="004E2D80" w:rsidRPr="002C226F" w:rsidRDefault="00757111" w:rsidP="00CD5169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Conducted more than 300 tutoring sessions.  </w:t>
            </w: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8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25747E" w14:textId="77777777" w:rsidR="002E402E" w:rsidRDefault="002E402E" w:rsidP="00F316AD">
      <w:r>
        <w:separator/>
      </w:r>
    </w:p>
  </w:endnote>
  <w:endnote w:type="continuationSeparator" w:id="0">
    <w:p w14:paraId="28593A9A" w14:textId="77777777" w:rsidR="002E402E" w:rsidRDefault="002E402E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BDD249" w14:textId="77777777" w:rsidR="002E402E" w:rsidRDefault="002E402E" w:rsidP="00F316AD">
      <w:r>
        <w:separator/>
      </w:r>
    </w:p>
  </w:footnote>
  <w:footnote w:type="continuationSeparator" w:id="0">
    <w:p w14:paraId="1FA33E82" w14:textId="77777777" w:rsidR="002E402E" w:rsidRDefault="002E402E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gFALd7qzgtAAAA"/>
  </w:docVars>
  <w:rsids>
    <w:rsidRoot w:val="00255BF0"/>
    <w:rsid w:val="000011C7"/>
    <w:rsid w:val="000013D9"/>
    <w:rsid w:val="00001D2B"/>
    <w:rsid w:val="000103B4"/>
    <w:rsid w:val="00013CC7"/>
    <w:rsid w:val="00021A14"/>
    <w:rsid w:val="00024DC1"/>
    <w:rsid w:val="00026854"/>
    <w:rsid w:val="00030288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0629"/>
    <w:rsid w:val="000D21B5"/>
    <w:rsid w:val="000D4890"/>
    <w:rsid w:val="000D4DBF"/>
    <w:rsid w:val="000E3168"/>
    <w:rsid w:val="000F18F7"/>
    <w:rsid w:val="000F4268"/>
    <w:rsid w:val="0016623E"/>
    <w:rsid w:val="00167678"/>
    <w:rsid w:val="001700F2"/>
    <w:rsid w:val="00170BB9"/>
    <w:rsid w:val="00172158"/>
    <w:rsid w:val="001728AD"/>
    <w:rsid w:val="0017425A"/>
    <w:rsid w:val="0018288A"/>
    <w:rsid w:val="00185489"/>
    <w:rsid w:val="001855E4"/>
    <w:rsid w:val="001858D8"/>
    <w:rsid w:val="001866A3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83F"/>
    <w:rsid w:val="001E0934"/>
    <w:rsid w:val="001F3E10"/>
    <w:rsid w:val="001F4150"/>
    <w:rsid w:val="001F5A72"/>
    <w:rsid w:val="001F66AF"/>
    <w:rsid w:val="002034ED"/>
    <w:rsid w:val="002119CC"/>
    <w:rsid w:val="002160A8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3188"/>
    <w:rsid w:val="002D3CB4"/>
    <w:rsid w:val="002E1ACD"/>
    <w:rsid w:val="002E402E"/>
    <w:rsid w:val="002E419E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772FA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3D92"/>
    <w:rsid w:val="003F5937"/>
    <w:rsid w:val="003F63FA"/>
    <w:rsid w:val="003F7795"/>
    <w:rsid w:val="0040233B"/>
    <w:rsid w:val="00405489"/>
    <w:rsid w:val="00407548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978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14944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3A67"/>
    <w:rsid w:val="00594EFC"/>
    <w:rsid w:val="00594FB9"/>
    <w:rsid w:val="0059775E"/>
    <w:rsid w:val="005A0D59"/>
    <w:rsid w:val="005A0DC2"/>
    <w:rsid w:val="005C0C20"/>
    <w:rsid w:val="005C3997"/>
    <w:rsid w:val="005D2581"/>
    <w:rsid w:val="005E6588"/>
    <w:rsid w:val="005E7406"/>
    <w:rsid w:val="005F4571"/>
    <w:rsid w:val="0060255F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71825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04E7"/>
    <w:rsid w:val="006C4F4B"/>
    <w:rsid w:val="006C60E6"/>
    <w:rsid w:val="006C7F92"/>
    <w:rsid w:val="006D4BB0"/>
    <w:rsid w:val="006F3D94"/>
    <w:rsid w:val="00703FF6"/>
    <w:rsid w:val="00713E01"/>
    <w:rsid w:val="00717BEA"/>
    <w:rsid w:val="007217E3"/>
    <w:rsid w:val="0072389E"/>
    <w:rsid w:val="007338EA"/>
    <w:rsid w:val="0074100C"/>
    <w:rsid w:val="00744536"/>
    <w:rsid w:val="00751D81"/>
    <w:rsid w:val="00757111"/>
    <w:rsid w:val="0076586B"/>
    <w:rsid w:val="0077316D"/>
    <w:rsid w:val="00776F55"/>
    <w:rsid w:val="007771A6"/>
    <w:rsid w:val="007776C5"/>
    <w:rsid w:val="0078785E"/>
    <w:rsid w:val="00790BD1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C46"/>
    <w:rsid w:val="007E7BD0"/>
    <w:rsid w:val="007F2288"/>
    <w:rsid w:val="007F27AE"/>
    <w:rsid w:val="007F2AC2"/>
    <w:rsid w:val="007F2DF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6BAA"/>
    <w:rsid w:val="008872CA"/>
    <w:rsid w:val="0089710E"/>
    <w:rsid w:val="008A0C4E"/>
    <w:rsid w:val="008A17C5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49A5"/>
    <w:rsid w:val="00914D8D"/>
    <w:rsid w:val="00917765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774FF"/>
    <w:rsid w:val="00983851"/>
    <w:rsid w:val="0098668E"/>
    <w:rsid w:val="0099707E"/>
    <w:rsid w:val="009B70D9"/>
    <w:rsid w:val="009C0572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E68D2"/>
    <w:rsid w:val="009E7A72"/>
    <w:rsid w:val="009F643F"/>
    <w:rsid w:val="00A04372"/>
    <w:rsid w:val="00A0650C"/>
    <w:rsid w:val="00A1466D"/>
    <w:rsid w:val="00A271BC"/>
    <w:rsid w:val="00A33C7C"/>
    <w:rsid w:val="00A433C7"/>
    <w:rsid w:val="00A46BB4"/>
    <w:rsid w:val="00A611E8"/>
    <w:rsid w:val="00A644C9"/>
    <w:rsid w:val="00A70FDE"/>
    <w:rsid w:val="00A72860"/>
    <w:rsid w:val="00A74E15"/>
    <w:rsid w:val="00A76C7D"/>
    <w:rsid w:val="00A812B5"/>
    <w:rsid w:val="00A84008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3CF6"/>
    <w:rsid w:val="00B04F44"/>
    <w:rsid w:val="00B145A4"/>
    <w:rsid w:val="00B14930"/>
    <w:rsid w:val="00B15A92"/>
    <w:rsid w:val="00B22B11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253"/>
    <w:rsid w:val="00B873A1"/>
    <w:rsid w:val="00B87AC4"/>
    <w:rsid w:val="00B925B6"/>
    <w:rsid w:val="00B94812"/>
    <w:rsid w:val="00BB4630"/>
    <w:rsid w:val="00BB7AD9"/>
    <w:rsid w:val="00BC04EB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0C17"/>
    <w:rsid w:val="00C51840"/>
    <w:rsid w:val="00C51E58"/>
    <w:rsid w:val="00C54094"/>
    <w:rsid w:val="00C5432A"/>
    <w:rsid w:val="00C55D85"/>
    <w:rsid w:val="00C64D22"/>
    <w:rsid w:val="00C66F29"/>
    <w:rsid w:val="00C73314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169"/>
    <w:rsid w:val="00CD5CBC"/>
    <w:rsid w:val="00CE7084"/>
    <w:rsid w:val="00CF7E4E"/>
    <w:rsid w:val="00D040DF"/>
    <w:rsid w:val="00D06E5B"/>
    <w:rsid w:val="00D11892"/>
    <w:rsid w:val="00D20DA9"/>
    <w:rsid w:val="00D24FD6"/>
    <w:rsid w:val="00D26A79"/>
    <w:rsid w:val="00D27F63"/>
    <w:rsid w:val="00D344E1"/>
    <w:rsid w:val="00D34D50"/>
    <w:rsid w:val="00D36806"/>
    <w:rsid w:val="00D421D2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E01712"/>
    <w:rsid w:val="00E06D2C"/>
    <w:rsid w:val="00E13F83"/>
    <w:rsid w:val="00E249D1"/>
    <w:rsid w:val="00E25332"/>
    <w:rsid w:val="00E3744E"/>
    <w:rsid w:val="00E43728"/>
    <w:rsid w:val="00E5170E"/>
    <w:rsid w:val="00E5295C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175C"/>
    <w:rsid w:val="00F649D7"/>
    <w:rsid w:val="00F666AE"/>
    <w:rsid w:val="00F66EC8"/>
    <w:rsid w:val="00F67366"/>
    <w:rsid w:val="00F735E7"/>
    <w:rsid w:val="00F73D47"/>
    <w:rsid w:val="00F81176"/>
    <w:rsid w:val="00F86F91"/>
    <w:rsid w:val="00F90B60"/>
    <w:rsid w:val="00F919F4"/>
    <w:rsid w:val="00FA1A08"/>
    <w:rsid w:val="00FA2752"/>
    <w:rsid w:val="00FA7841"/>
    <w:rsid w:val="00FC52F2"/>
    <w:rsid w:val="00FD4798"/>
    <w:rsid w:val="00FE3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160A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hyperlink" Target="https://tmsintl.com.ua/credi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liddweb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fedorenkood/8-Puzzle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edorenkood/MasS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0D4E4BE63C60492696BC7292EA24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CE209-794A-458F-BDAD-412BF1A81DB9}"/>
      </w:docPartPr>
      <w:docPartBody>
        <w:p w:rsidR="001C5A64" w:rsidRDefault="009125B7" w:rsidP="009125B7">
          <w:pPr>
            <w:pStyle w:val="0D4E4BE63C60492696BC7292EA24B31E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0B04C3"/>
    <w:rsid w:val="0012788D"/>
    <w:rsid w:val="00161050"/>
    <w:rsid w:val="001C5A64"/>
    <w:rsid w:val="001E1EE4"/>
    <w:rsid w:val="00291D55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5C20B8"/>
    <w:rsid w:val="00684F70"/>
    <w:rsid w:val="0071732D"/>
    <w:rsid w:val="00792179"/>
    <w:rsid w:val="0079261A"/>
    <w:rsid w:val="00905F43"/>
    <w:rsid w:val="009125B7"/>
    <w:rsid w:val="0099681E"/>
    <w:rsid w:val="00AA50CF"/>
    <w:rsid w:val="00B22067"/>
    <w:rsid w:val="00BA5A47"/>
    <w:rsid w:val="00BA6B21"/>
    <w:rsid w:val="00C07E03"/>
    <w:rsid w:val="00C427DC"/>
    <w:rsid w:val="00D905B5"/>
    <w:rsid w:val="00D9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9125B7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  <w:style w:type="paragraph" w:customStyle="1" w:styleId="0D4E4BE63C60492696BC7292EA24B31E">
    <w:name w:val="0D4E4BE63C60492696BC7292EA24B31E"/>
    <w:rsid w:val="009125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3-27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